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1A14E" w14:textId="3BB93082" w:rsidR="003D7644" w:rsidRDefault="00B91138" w:rsidP="00B91138">
      <w:pPr>
        <w:pStyle w:val="Heading1"/>
      </w:pPr>
      <w:r>
        <w:t>Meeting called to order 7:30</w:t>
      </w:r>
    </w:p>
    <w:p w14:paraId="4A86AEBD" w14:textId="14ECCF34" w:rsidR="00B91138" w:rsidRDefault="00B91138" w:rsidP="00B91138">
      <w:pPr>
        <w:pStyle w:val="Heading1"/>
      </w:pPr>
      <w:r>
        <w:t>Roll Call</w:t>
      </w:r>
    </w:p>
    <w:p w14:paraId="5BD5B496" w14:textId="60B32A09" w:rsidR="00B91138" w:rsidRDefault="00B91138" w:rsidP="00B91138">
      <w:pPr>
        <w:pStyle w:val="Heading2"/>
      </w:pPr>
      <w:r>
        <w:t>Tom Bush and Mike Garlock missing</w:t>
      </w:r>
    </w:p>
    <w:p w14:paraId="5460824C" w14:textId="42A4150C" w:rsidR="00B91138" w:rsidRDefault="00B91138" w:rsidP="00B91138">
      <w:pPr>
        <w:pStyle w:val="Heading1"/>
      </w:pPr>
      <w:r>
        <w:t>Minutes Glen moved, Charlie seconded approved</w:t>
      </w:r>
    </w:p>
    <w:p w14:paraId="2BC8587D" w14:textId="20483A97" w:rsidR="00B91138" w:rsidRDefault="00B91138" w:rsidP="00B91138">
      <w:pPr>
        <w:pStyle w:val="Heading1"/>
      </w:pPr>
      <w:r>
        <w:t>Treasurers Report</w:t>
      </w:r>
    </w:p>
    <w:p w14:paraId="0DFC7146" w14:textId="53FEB801" w:rsidR="00B91138" w:rsidRDefault="00B91138" w:rsidP="00B91138">
      <w:pPr>
        <w:pStyle w:val="Heading2"/>
      </w:pPr>
      <w:r>
        <w:t>Kim moved, Charlie seconded, approved</w:t>
      </w:r>
    </w:p>
    <w:p w14:paraId="6DE5E1DE" w14:textId="3318BF52" w:rsidR="00B91138" w:rsidRDefault="00B91138" w:rsidP="00B91138">
      <w:pPr>
        <w:pStyle w:val="Heading1"/>
      </w:pPr>
      <w:r>
        <w:t>Review and approve bills</w:t>
      </w:r>
    </w:p>
    <w:p w14:paraId="57708A13" w14:textId="242E46FA" w:rsidR="00B91138" w:rsidRDefault="00B91138" w:rsidP="00B91138">
      <w:pPr>
        <w:pStyle w:val="Heading2"/>
      </w:pPr>
      <w:r>
        <w:t>Don moved, Kim seconded, approved</w:t>
      </w:r>
    </w:p>
    <w:p w14:paraId="1E65A809" w14:textId="0BCE586A" w:rsidR="00B91138" w:rsidRDefault="00B91138" w:rsidP="00B91138">
      <w:pPr>
        <w:pStyle w:val="Heading1"/>
      </w:pPr>
      <w:r>
        <w:t>Committee Reports</w:t>
      </w:r>
    </w:p>
    <w:p w14:paraId="0622A058" w14:textId="330A19E9" w:rsidR="00B91138" w:rsidRDefault="00B91138" w:rsidP="00B91138">
      <w:pPr>
        <w:pStyle w:val="Heading2"/>
        <w:numPr>
          <w:ilvl w:val="0"/>
          <w:numId w:val="1"/>
        </w:numPr>
      </w:pPr>
      <w:r>
        <w:t>Operations</w:t>
      </w:r>
    </w:p>
    <w:p w14:paraId="2590C2DB" w14:textId="08618EFE" w:rsidR="00B91138" w:rsidRDefault="00B91138" w:rsidP="00B91138">
      <w:pPr>
        <w:pStyle w:val="Heading3"/>
        <w:ind w:left="720"/>
      </w:pPr>
      <w:r>
        <w:t>Maintenance</w:t>
      </w:r>
    </w:p>
    <w:p w14:paraId="21B75BA0" w14:textId="14E743BE" w:rsidR="00B91138" w:rsidRDefault="00B91138" w:rsidP="00B91138">
      <w:pPr>
        <w:pStyle w:val="Heading4"/>
        <w:ind w:left="720"/>
      </w:pPr>
      <w:r>
        <w:t xml:space="preserve">Mid-state paving </w:t>
      </w:r>
    </w:p>
    <w:p w14:paraId="071E7E09" w14:textId="74E10042" w:rsidR="00B91138" w:rsidRDefault="00B91138" w:rsidP="00B91138">
      <w:pPr>
        <w:pStyle w:val="Heading5"/>
        <w:ind w:left="720"/>
      </w:pPr>
      <w:r>
        <w:t>Villa Vista from lake shore to circle, west forest from tennis court to Lake Shore</w:t>
      </w:r>
    </w:p>
    <w:p w14:paraId="26E97A10" w14:textId="4254EB39" w:rsidR="00B91138" w:rsidRDefault="00B91138" w:rsidP="00B91138">
      <w:pPr>
        <w:pStyle w:val="Heading5"/>
        <w:ind w:left="720"/>
      </w:pPr>
      <w:r>
        <w:t>Culverts</w:t>
      </w:r>
    </w:p>
    <w:p w14:paraId="4ED0C259" w14:textId="326330C0" w:rsidR="00B91138" w:rsidRDefault="00B91138" w:rsidP="00B91138">
      <w:pPr>
        <w:pStyle w:val="Heading5"/>
        <w:ind w:left="720"/>
      </w:pPr>
      <w:r>
        <w:t>May start end of March</w:t>
      </w:r>
    </w:p>
    <w:p w14:paraId="2251FA50" w14:textId="44CAA90D" w:rsidR="00B91138" w:rsidRDefault="00164F43" w:rsidP="00164F43">
      <w:pPr>
        <w:pStyle w:val="Heading3"/>
        <w:ind w:left="720"/>
      </w:pPr>
      <w:r>
        <w:t>Security</w:t>
      </w:r>
    </w:p>
    <w:p w14:paraId="2DC41E75" w14:textId="726577EB" w:rsidR="00164F43" w:rsidRDefault="00164F43" w:rsidP="00164F43">
      <w:pPr>
        <w:pStyle w:val="Heading3"/>
        <w:ind w:left="720"/>
      </w:pPr>
      <w:r>
        <w:t>Roads</w:t>
      </w:r>
    </w:p>
    <w:p w14:paraId="39B66EFA" w14:textId="174C0584" w:rsidR="00164F43" w:rsidRDefault="00164F43" w:rsidP="00164F43">
      <w:pPr>
        <w:pStyle w:val="Heading3"/>
        <w:ind w:left="720"/>
      </w:pPr>
      <w:r>
        <w:t>Work Orders</w:t>
      </w:r>
    </w:p>
    <w:p w14:paraId="5A7C5409" w14:textId="61622444" w:rsidR="00164F43" w:rsidRDefault="00164F43" w:rsidP="00164F43">
      <w:pPr>
        <w:pStyle w:val="Heading3"/>
        <w:ind w:left="720"/>
      </w:pPr>
      <w:r>
        <w:t>Equipment</w:t>
      </w:r>
    </w:p>
    <w:p w14:paraId="0D1633E6" w14:textId="5B3E096B" w:rsidR="00164F43" w:rsidRDefault="00164F43" w:rsidP="00164F43">
      <w:pPr>
        <w:pStyle w:val="Heading3"/>
        <w:ind w:left="720"/>
      </w:pPr>
      <w:r>
        <w:t>Site Manager Report</w:t>
      </w:r>
    </w:p>
    <w:p w14:paraId="75FC4527" w14:textId="20F36702" w:rsidR="00164F43" w:rsidRDefault="00164F43" w:rsidP="00164F43">
      <w:pPr>
        <w:pStyle w:val="Heading2"/>
        <w:ind w:left="720"/>
      </w:pPr>
      <w:r>
        <w:t>Lake</w:t>
      </w:r>
    </w:p>
    <w:p w14:paraId="762775A8" w14:textId="77777777" w:rsidR="00164F43" w:rsidRDefault="00164F43" w:rsidP="006B0B0A">
      <w:pPr>
        <w:pStyle w:val="Heading3"/>
      </w:pPr>
      <w:r>
        <w:t>Fish</w:t>
      </w:r>
    </w:p>
    <w:p w14:paraId="3AAD5123" w14:textId="3B8A8573" w:rsidR="00164F43" w:rsidRDefault="00164F43" w:rsidP="006B0B0A">
      <w:pPr>
        <w:pStyle w:val="Heading4"/>
      </w:pPr>
      <w:r>
        <w:t>35 grass carp coming in last of the month</w:t>
      </w:r>
    </w:p>
    <w:p w14:paraId="77DB3CC4" w14:textId="77777777" w:rsidR="00164F43" w:rsidRDefault="00164F43" w:rsidP="006B0B0A">
      <w:pPr>
        <w:pStyle w:val="Heading3"/>
      </w:pPr>
      <w:r>
        <w:t>Weed Control</w:t>
      </w:r>
    </w:p>
    <w:p w14:paraId="4F14E3BA" w14:textId="7B5E9DDE" w:rsidR="00164F43" w:rsidRDefault="00164F43" w:rsidP="006B0B0A">
      <w:pPr>
        <w:pStyle w:val="Heading4"/>
      </w:pPr>
      <w:r>
        <w:t>Copper sulfate spread first 2 weekends in April</w:t>
      </w:r>
    </w:p>
    <w:p w14:paraId="339A7078" w14:textId="77777777" w:rsidR="00164F43" w:rsidRDefault="00164F43" w:rsidP="006B0B0A">
      <w:pPr>
        <w:pStyle w:val="Heading3"/>
      </w:pPr>
      <w:r>
        <w:t>Dam</w:t>
      </w:r>
    </w:p>
    <w:p w14:paraId="0B136A0D" w14:textId="1F398AB9" w:rsidR="00164F43" w:rsidRDefault="00164F43" w:rsidP="006B0B0A">
      <w:pPr>
        <w:pStyle w:val="Heading4"/>
      </w:pPr>
      <w:r>
        <w:t>Cleaned up the backside</w:t>
      </w:r>
    </w:p>
    <w:p w14:paraId="7D8B8B29" w14:textId="2B751700" w:rsidR="00164F43" w:rsidRDefault="006B0B0A" w:rsidP="00164F43">
      <w:pPr>
        <w:pStyle w:val="Heading2"/>
      </w:pPr>
      <w:r>
        <w:t>Members Facilities</w:t>
      </w:r>
    </w:p>
    <w:p w14:paraId="46002661" w14:textId="3E6732FA" w:rsidR="006B0B0A" w:rsidRDefault="006B0B0A" w:rsidP="006B0B0A">
      <w:pPr>
        <w:pStyle w:val="Heading3"/>
      </w:pPr>
      <w:r>
        <w:t>Pool</w:t>
      </w:r>
    </w:p>
    <w:p w14:paraId="181B8452" w14:textId="4472F2F9" w:rsidR="006B0B0A" w:rsidRDefault="006B0B0A" w:rsidP="006B0B0A">
      <w:pPr>
        <w:pStyle w:val="Heading4"/>
      </w:pPr>
      <w:r>
        <w:t>City had their ad for lifeguards, first week of March</w:t>
      </w:r>
    </w:p>
    <w:p w14:paraId="08E022B0" w14:textId="4D2DC4E2" w:rsidR="006B0B0A" w:rsidRDefault="006B0B0A" w:rsidP="006B0B0A">
      <w:pPr>
        <w:pStyle w:val="Heading4"/>
      </w:pPr>
      <w:r>
        <w:lastRenderedPageBreak/>
        <w:t>Lewis Electric Motor for pool pump</w:t>
      </w:r>
    </w:p>
    <w:p w14:paraId="6FE6F0A9" w14:textId="000AB6F1" w:rsidR="006B0B0A" w:rsidRDefault="006B0B0A" w:rsidP="006B0B0A">
      <w:pPr>
        <w:pStyle w:val="Heading4"/>
      </w:pPr>
      <w:r>
        <w:t>Lowe’s has chaise lounges at $49.98</w:t>
      </w:r>
      <w:r w:rsidR="00782AA8">
        <w:t>, will buy 6</w:t>
      </w:r>
    </w:p>
    <w:p w14:paraId="3618E1B1" w14:textId="4D759DE3" w:rsidR="00782AA8" w:rsidRDefault="00782AA8" w:rsidP="00782AA8">
      <w:pPr>
        <w:pStyle w:val="Heading5"/>
      </w:pPr>
      <w:r>
        <w:t>Kim moved to buy chairs, Don seconded, motion passed</w:t>
      </w:r>
    </w:p>
    <w:p w14:paraId="61BF1B45" w14:textId="0E9B5885" w:rsidR="006B0B0A" w:rsidRDefault="006B0B0A" w:rsidP="006B0B0A">
      <w:pPr>
        <w:pStyle w:val="Heading3"/>
      </w:pPr>
      <w:r>
        <w:t>Campground</w:t>
      </w:r>
    </w:p>
    <w:p w14:paraId="789FAD45" w14:textId="2B780D15" w:rsidR="006B0B0A" w:rsidRDefault="006B0B0A" w:rsidP="006B0B0A">
      <w:pPr>
        <w:pStyle w:val="Heading4"/>
      </w:pPr>
      <w:r>
        <w:t>Charging for camping</w:t>
      </w:r>
    </w:p>
    <w:p w14:paraId="379AB087" w14:textId="3436DCD1" w:rsidR="006B0B0A" w:rsidRDefault="006B0B0A" w:rsidP="006B0B0A">
      <w:pPr>
        <w:pStyle w:val="Heading4"/>
      </w:pPr>
    </w:p>
    <w:p w14:paraId="37C1FF1D" w14:textId="773F9405" w:rsidR="00782AA8" w:rsidRDefault="00782AA8" w:rsidP="00782AA8">
      <w:pPr>
        <w:pStyle w:val="Heading3"/>
      </w:pPr>
      <w:r>
        <w:t>Storage Yard</w:t>
      </w:r>
    </w:p>
    <w:p w14:paraId="5D1E8631" w14:textId="096178C3" w:rsidR="003430E5" w:rsidRDefault="003430E5" w:rsidP="003430E5">
      <w:pPr>
        <w:pStyle w:val="Heading4"/>
      </w:pPr>
      <w:r>
        <w:t>Mattress gone, camper shell needs to get busted up</w:t>
      </w:r>
    </w:p>
    <w:p w14:paraId="7B628570" w14:textId="4AE0DDD7" w:rsidR="003430E5" w:rsidRDefault="003430E5" w:rsidP="003430E5">
      <w:pPr>
        <w:pStyle w:val="Heading3"/>
      </w:pPr>
      <w:r>
        <w:t>Beach</w:t>
      </w:r>
    </w:p>
    <w:p w14:paraId="2FAB6BCE" w14:textId="5737055F" w:rsidR="003430E5" w:rsidRDefault="003430E5" w:rsidP="003430E5">
      <w:pPr>
        <w:pStyle w:val="Heading3"/>
      </w:pPr>
      <w:r>
        <w:t>Pavilions</w:t>
      </w:r>
    </w:p>
    <w:p w14:paraId="74D5E2A1" w14:textId="30A9478A" w:rsidR="003430E5" w:rsidRDefault="003430E5" w:rsidP="003430E5">
      <w:pPr>
        <w:pStyle w:val="Heading3"/>
      </w:pPr>
      <w:r>
        <w:t>Tennis courts</w:t>
      </w:r>
    </w:p>
    <w:p w14:paraId="0AA03E9A" w14:textId="15705B17" w:rsidR="003430E5" w:rsidRDefault="003430E5" w:rsidP="003430E5">
      <w:pPr>
        <w:pStyle w:val="Heading4"/>
      </w:pPr>
      <w:r>
        <w:t>Net needs to go up in April</w:t>
      </w:r>
    </w:p>
    <w:p w14:paraId="12634252" w14:textId="3793F600" w:rsidR="003430E5" w:rsidRDefault="003430E5" w:rsidP="003430E5">
      <w:pPr>
        <w:pStyle w:val="Heading4"/>
      </w:pPr>
      <w:r>
        <w:t>Crack filling to happen this spring</w:t>
      </w:r>
    </w:p>
    <w:p w14:paraId="01CD1C8C" w14:textId="34CCC582" w:rsidR="003430E5" w:rsidRDefault="003430E5" w:rsidP="003430E5">
      <w:pPr>
        <w:pStyle w:val="Heading3"/>
      </w:pPr>
      <w:r>
        <w:t>Beautification</w:t>
      </w:r>
    </w:p>
    <w:p w14:paraId="4654807B" w14:textId="74DCC985" w:rsidR="003430E5" w:rsidRDefault="003430E5" w:rsidP="003430E5">
      <w:pPr>
        <w:pStyle w:val="Heading2"/>
      </w:pPr>
      <w:r>
        <w:t>Administrative</w:t>
      </w:r>
    </w:p>
    <w:p w14:paraId="552BF564" w14:textId="4AB91565" w:rsidR="003430E5" w:rsidRDefault="003430E5" w:rsidP="003430E5">
      <w:pPr>
        <w:pStyle w:val="Heading3"/>
      </w:pPr>
      <w:r>
        <w:t>Office</w:t>
      </w:r>
    </w:p>
    <w:p w14:paraId="39769404" w14:textId="08E2856A" w:rsidR="003430E5" w:rsidRDefault="003430E5" w:rsidP="003430E5">
      <w:pPr>
        <w:pStyle w:val="Heading4"/>
      </w:pPr>
      <w:r>
        <w:t>Are members allowed to park boats for sale on the green area.</w:t>
      </w:r>
    </w:p>
    <w:p w14:paraId="7524F8E4" w14:textId="494E6DEB" w:rsidR="003430E5" w:rsidRDefault="003430E5" w:rsidP="003430E5">
      <w:pPr>
        <w:pStyle w:val="Heading5"/>
      </w:pPr>
      <w:r>
        <w:t>Will sign waiver</w:t>
      </w:r>
    </w:p>
    <w:p w14:paraId="60DBB752" w14:textId="18029E94" w:rsidR="003430E5" w:rsidRDefault="003430E5" w:rsidP="003430E5">
      <w:pPr>
        <w:pStyle w:val="Heading3"/>
      </w:pPr>
      <w:r>
        <w:t>Lodge</w:t>
      </w:r>
    </w:p>
    <w:p w14:paraId="378A6284" w14:textId="541CB2B4" w:rsidR="003430E5" w:rsidRDefault="003430E5" w:rsidP="003430E5">
      <w:pPr>
        <w:pStyle w:val="Heading4"/>
      </w:pPr>
      <w:r>
        <w:t xml:space="preserve">Sealing the fireplace and </w:t>
      </w:r>
      <w:r w:rsidR="00321E10">
        <w:t>patio cracks and sinking foundation</w:t>
      </w:r>
    </w:p>
    <w:p w14:paraId="00EFC198" w14:textId="4883DC9D" w:rsidR="003430E5" w:rsidRDefault="003430E5" w:rsidP="003430E5">
      <w:pPr>
        <w:pStyle w:val="Heading3"/>
      </w:pPr>
      <w:r>
        <w:t>Member Activities</w:t>
      </w:r>
    </w:p>
    <w:p w14:paraId="05B34443" w14:textId="46412D06" w:rsidR="003430E5" w:rsidRDefault="00321E10" w:rsidP="003430E5">
      <w:pPr>
        <w:pStyle w:val="Heading4"/>
      </w:pPr>
      <w:r>
        <w:t>Gary will take care of snacks and BBQ for annual meeting</w:t>
      </w:r>
    </w:p>
    <w:p w14:paraId="4D6912F3" w14:textId="6BB31E27" w:rsidR="00321E10" w:rsidRDefault="00321E10" w:rsidP="00321E10">
      <w:pPr>
        <w:pStyle w:val="Heading1"/>
      </w:pPr>
      <w:r>
        <w:t>Old Business</w:t>
      </w:r>
    </w:p>
    <w:p w14:paraId="5198C018" w14:textId="26A6B8DE" w:rsidR="00321E10" w:rsidRDefault="00973511" w:rsidP="00321E10">
      <w:pPr>
        <w:pStyle w:val="Heading2"/>
      </w:pPr>
      <w:r>
        <w:t xml:space="preserve">Credit Card </w:t>
      </w:r>
      <w:r w:rsidR="008611FE">
        <w:t>Use</w:t>
      </w:r>
    </w:p>
    <w:p w14:paraId="650EE926" w14:textId="4A6B36E4" w:rsidR="008611FE" w:rsidRDefault="008611FE" w:rsidP="008611FE">
      <w:pPr>
        <w:pStyle w:val="Heading3"/>
      </w:pPr>
      <w:r>
        <w:t>Motion—allow use of credit card for annual dues, Gary moved</w:t>
      </w:r>
      <w:bookmarkStart w:id="0" w:name="_GoBack"/>
      <w:bookmarkEnd w:id="0"/>
    </w:p>
    <w:sectPr w:rsidR="008611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53A7B"/>
    <w:multiLevelType w:val="hybridMultilevel"/>
    <w:tmpl w:val="E4926B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outline"/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3MjAyM7Y0MLMEMpR0lIJTi4sz8/NACgxrAZ+GrgssAAAA"/>
  </w:docVars>
  <w:rsids>
    <w:rsidRoot w:val="00B91138"/>
    <w:rsid w:val="00002E32"/>
    <w:rsid w:val="00032573"/>
    <w:rsid w:val="00054638"/>
    <w:rsid w:val="00057849"/>
    <w:rsid w:val="00063EDB"/>
    <w:rsid w:val="00066F9E"/>
    <w:rsid w:val="00086003"/>
    <w:rsid w:val="000A2828"/>
    <w:rsid w:val="000C3C37"/>
    <w:rsid w:val="000C7A82"/>
    <w:rsid w:val="000C7D30"/>
    <w:rsid w:val="000E2DE6"/>
    <w:rsid w:val="00104086"/>
    <w:rsid w:val="001159F0"/>
    <w:rsid w:val="00125624"/>
    <w:rsid w:val="00137F28"/>
    <w:rsid w:val="00155B0D"/>
    <w:rsid w:val="00164F43"/>
    <w:rsid w:val="00177CFA"/>
    <w:rsid w:val="00182916"/>
    <w:rsid w:val="00184869"/>
    <w:rsid w:val="00195DF1"/>
    <w:rsid w:val="001A3CDC"/>
    <w:rsid w:val="001C089B"/>
    <w:rsid w:val="001F406E"/>
    <w:rsid w:val="00213247"/>
    <w:rsid w:val="00236885"/>
    <w:rsid w:val="00264EF9"/>
    <w:rsid w:val="0027253E"/>
    <w:rsid w:val="00295D6D"/>
    <w:rsid w:val="002A5734"/>
    <w:rsid w:val="002E038E"/>
    <w:rsid w:val="002E5439"/>
    <w:rsid w:val="002F3BD0"/>
    <w:rsid w:val="00321E10"/>
    <w:rsid w:val="00334A60"/>
    <w:rsid w:val="00335D7A"/>
    <w:rsid w:val="00336F5F"/>
    <w:rsid w:val="003430E5"/>
    <w:rsid w:val="00343E6C"/>
    <w:rsid w:val="00347D38"/>
    <w:rsid w:val="0035344E"/>
    <w:rsid w:val="003663AB"/>
    <w:rsid w:val="00371F39"/>
    <w:rsid w:val="003754E7"/>
    <w:rsid w:val="003A1C1B"/>
    <w:rsid w:val="003C0B01"/>
    <w:rsid w:val="003C770E"/>
    <w:rsid w:val="003D4FB8"/>
    <w:rsid w:val="003D7644"/>
    <w:rsid w:val="003F03B7"/>
    <w:rsid w:val="00432802"/>
    <w:rsid w:val="0044134D"/>
    <w:rsid w:val="00446465"/>
    <w:rsid w:val="00447565"/>
    <w:rsid w:val="0046316E"/>
    <w:rsid w:val="0047102C"/>
    <w:rsid w:val="0047279F"/>
    <w:rsid w:val="00483A1F"/>
    <w:rsid w:val="00491529"/>
    <w:rsid w:val="004A2C3E"/>
    <w:rsid w:val="004A5416"/>
    <w:rsid w:val="004B42F3"/>
    <w:rsid w:val="004E14B2"/>
    <w:rsid w:val="004E395C"/>
    <w:rsid w:val="004F1E2A"/>
    <w:rsid w:val="0052085E"/>
    <w:rsid w:val="00536913"/>
    <w:rsid w:val="00557ECD"/>
    <w:rsid w:val="005621CA"/>
    <w:rsid w:val="00576487"/>
    <w:rsid w:val="005D0C36"/>
    <w:rsid w:val="005D4B67"/>
    <w:rsid w:val="005D57A2"/>
    <w:rsid w:val="005E714C"/>
    <w:rsid w:val="005F4481"/>
    <w:rsid w:val="00602CB0"/>
    <w:rsid w:val="00623660"/>
    <w:rsid w:val="0065623D"/>
    <w:rsid w:val="00686113"/>
    <w:rsid w:val="006A347B"/>
    <w:rsid w:val="006B0B0A"/>
    <w:rsid w:val="006C51CC"/>
    <w:rsid w:val="006E19AB"/>
    <w:rsid w:val="00767DCC"/>
    <w:rsid w:val="00782AA8"/>
    <w:rsid w:val="00796DB6"/>
    <w:rsid w:val="007A5289"/>
    <w:rsid w:val="007A60BA"/>
    <w:rsid w:val="007A6F3B"/>
    <w:rsid w:val="007B08DD"/>
    <w:rsid w:val="007C5F73"/>
    <w:rsid w:val="007D4372"/>
    <w:rsid w:val="0080568F"/>
    <w:rsid w:val="00845B51"/>
    <w:rsid w:val="008611FE"/>
    <w:rsid w:val="008851CC"/>
    <w:rsid w:val="00892164"/>
    <w:rsid w:val="008A67C1"/>
    <w:rsid w:val="008B3429"/>
    <w:rsid w:val="008B76DF"/>
    <w:rsid w:val="008C3476"/>
    <w:rsid w:val="008C4F85"/>
    <w:rsid w:val="008C7B2E"/>
    <w:rsid w:val="008E1E27"/>
    <w:rsid w:val="009014B3"/>
    <w:rsid w:val="00910E83"/>
    <w:rsid w:val="00954777"/>
    <w:rsid w:val="00954E8D"/>
    <w:rsid w:val="00967367"/>
    <w:rsid w:val="00973511"/>
    <w:rsid w:val="0098653D"/>
    <w:rsid w:val="009A1158"/>
    <w:rsid w:val="009A2A30"/>
    <w:rsid w:val="009D606F"/>
    <w:rsid w:val="009E0276"/>
    <w:rsid w:val="009E140F"/>
    <w:rsid w:val="009E2EE4"/>
    <w:rsid w:val="009E7098"/>
    <w:rsid w:val="00A00F4A"/>
    <w:rsid w:val="00A05793"/>
    <w:rsid w:val="00A53082"/>
    <w:rsid w:val="00A84B6F"/>
    <w:rsid w:val="00A97573"/>
    <w:rsid w:val="00AA3E69"/>
    <w:rsid w:val="00AF7265"/>
    <w:rsid w:val="00B1066A"/>
    <w:rsid w:val="00B45128"/>
    <w:rsid w:val="00B53B13"/>
    <w:rsid w:val="00B65D1C"/>
    <w:rsid w:val="00B75826"/>
    <w:rsid w:val="00B85977"/>
    <w:rsid w:val="00B91138"/>
    <w:rsid w:val="00BA0315"/>
    <w:rsid w:val="00BA2268"/>
    <w:rsid w:val="00BD3785"/>
    <w:rsid w:val="00BD4AE2"/>
    <w:rsid w:val="00BE1503"/>
    <w:rsid w:val="00BF3230"/>
    <w:rsid w:val="00C13D9E"/>
    <w:rsid w:val="00C3138D"/>
    <w:rsid w:val="00C31952"/>
    <w:rsid w:val="00C35B18"/>
    <w:rsid w:val="00C47284"/>
    <w:rsid w:val="00C66DCF"/>
    <w:rsid w:val="00C7077B"/>
    <w:rsid w:val="00CB1DB1"/>
    <w:rsid w:val="00CC3DC7"/>
    <w:rsid w:val="00CE1275"/>
    <w:rsid w:val="00D020F3"/>
    <w:rsid w:val="00D021FF"/>
    <w:rsid w:val="00D27B84"/>
    <w:rsid w:val="00D40EE5"/>
    <w:rsid w:val="00D53833"/>
    <w:rsid w:val="00D64C9B"/>
    <w:rsid w:val="00D772F0"/>
    <w:rsid w:val="00DA3D4A"/>
    <w:rsid w:val="00DA4E72"/>
    <w:rsid w:val="00DB3035"/>
    <w:rsid w:val="00DC521F"/>
    <w:rsid w:val="00DD2D8E"/>
    <w:rsid w:val="00DF652A"/>
    <w:rsid w:val="00E17DE3"/>
    <w:rsid w:val="00E17E3D"/>
    <w:rsid w:val="00E27254"/>
    <w:rsid w:val="00E3520D"/>
    <w:rsid w:val="00E3677B"/>
    <w:rsid w:val="00E54FAE"/>
    <w:rsid w:val="00E618A1"/>
    <w:rsid w:val="00E64ACD"/>
    <w:rsid w:val="00E80B32"/>
    <w:rsid w:val="00EA4EED"/>
    <w:rsid w:val="00F2305C"/>
    <w:rsid w:val="00F309AE"/>
    <w:rsid w:val="00F32ED9"/>
    <w:rsid w:val="00F514D0"/>
    <w:rsid w:val="00F5308A"/>
    <w:rsid w:val="00F74CC6"/>
    <w:rsid w:val="00F81B82"/>
    <w:rsid w:val="00F923EF"/>
    <w:rsid w:val="00FD0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25F79"/>
  <w15:chartTrackingRefBased/>
  <w15:docId w15:val="{64431652-F4A7-43B5-9B24-F0868A8F1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038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11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11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11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11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113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11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9113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9113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91138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91138"/>
    <w:rPr>
      <w:rFonts w:asciiTheme="majorHAnsi" w:eastAsiaTheme="majorEastAsia" w:hAnsiTheme="majorHAnsi" w:cstheme="majorBidi"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2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5</vt:i4>
      </vt:variant>
    </vt:vector>
  </HeadingPairs>
  <TitlesOfParts>
    <vt:vector size="36" baseType="lpstr">
      <vt:lpstr/>
      <vt:lpstr>Meeting called to order 7:30</vt:lpstr>
      <vt:lpstr>Roll Call</vt:lpstr>
      <vt:lpstr>    Tom Bush and Mike Garlock missing</vt:lpstr>
      <vt:lpstr>Minutes Glen moved, Charlie seconded approved</vt:lpstr>
      <vt:lpstr>Treasurers Report</vt:lpstr>
      <vt:lpstr>    Kim moved, Charlie seconded, approved</vt:lpstr>
      <vt:lpstr>Review and approve bills</vt:lpstr>
      <vt:lpstr>    Don moved, Kim seconded, approved</vt:lpstr>
      <vt:lpstr>Committee Reports</vt:lpstr>
      <vt:lpstr>    Operations</vt:lpstr>
      <vt:lpstr>        Maintenance</vt:lpstr>
      <vt:lpstr>        Security</vt:lpstr>
      <vt:lpstr>        Roads</vt:lpstr>
      <vt:lpstr>        Work Orders</vt:lpstr>
      <vt:lpstr>        Equipment</vt:lpstr>
      <vt:lpstr>        Site Manager Report</vt:lpstr>
      <vt:lpstr>    Lake</vt:lpstr>
      <vt:lpstr>        Fish</vt:lpstr>
      <vt:lpstr>        Weed Control</vt:lpstr>
      <vt:lpstr>        Dam</vt:lpstr>
      <vt:lpstr>    Members Facilities</vt:lpstr>
      <vt:lpstr>        Pool</vt:lpstr>
      <vt:lpstr>        Campground</vt:lpstr>
      <vt:lpstr>        Storage Yard</vt:lpstr>
      <vt:lpstr>        Beach</vt:lpstr>
      <vt:lpstr>        Pavilions</vt:lpstr>
      <vt:lpstr>        Tennis courts</vt:lpstr>
      <vt:lpstr>        Beautification</vt:lpstr>
      <vt:lpstr>    Administrative</vt:lpstr>
      <vt:lpstr>        Office</vt:lpstr>
      <vt:lpstr>        Lodge</vt:lpstr>
      <vt:lpstr>        Member Activities</vt:lpstr>
      <vt:lpstr>Old Business</vt:lpstr>
      <vt:lpstr>    Credit Card Use</vt:lpstr>
      <vt:lpstr>        Motion—allow use of credit card for annual dues, Gary moved</vt:lpstr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Hacker</dc:creator>
  <cp:keywords/>
  <dc:description/>
  <cp:lastModifiedBy>Gary Hacker</cp:lastModifiedBy>
  <cp:revision>2</cp:revision>
  <dcterms:created xsi:type="dcterms:W3CDTF">2018-03-17T00:31:00Z</dcterms:created>
  <dcterms:modified xsi:type="dcterms:W3CDTF">2018-03-18T18:33:00Z</dcterms:modified>
</cp:coreProperties>
</file>